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4C0EE1" w14:textId="5CE02C50" w:rsidR="007839ED" w:rsidRDefault="00815D01" w:rsidP="00E32FA2">
      <w:pPr>
        <w:spacing w:after="0"/>
      </w:pPr>
      <w:r>
        <w:rPr>
          <w:noProof/>
        </w:rPr>
        <w:drawing>
          <wp:inline distT="0" distB="0" distL="0" distR="0" wp14:anchorId="24433975" wp14:editId="1F10E350">
            <wp:extent cx="10179685" cy="7193915"/>
            <wp:effectExtent l="0" t="0" r="0" b="6985"/>
            <wp:docPr id="416216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9685" cy="719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39ED" w:rsidSect="00E32FA2">
      <w:pgSz w:w="16838" w:h="11906" w:orient="landscape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zNDO1NDU0tzQzNbFU0lEKTi0uzszPAykwrgUAPB+n7CwAAAA="/>
  </w:docVars>
  <w:rsids>
    <w:rsidRoot w:val="007839ED"/>
    <w:rsid w:val="00095B3B"/>
    <w:rsid w:val="007839ED"/>
    <w:rsid w:val="00815D01"/>
    <w:rsid w:val="00C93DBA"/>
    <w:rsid w:val="00E32FA2"/>
    <w:rsid w:val="00EE5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32399A-4BFA-4DC7-9A40-AE312A6BB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39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39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39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39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39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39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39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39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39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39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39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39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39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39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39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39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39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39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39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9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39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39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39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39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39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39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39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39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39E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1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4</cp:revision>
  <cp:lastPrinted>2025-07-15T00:49:00Z</cp:lastPrinted>
  <dcterms:created xsi:type="dcterms:W3CDTF">2025-07-10T10:23:00Z</dcterms:created>
  <dcterms:modified xsi:type="dcterms:W3CDTF">2025-07-15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666e4b-80de-42fa-b8ae-4964c797ebc0</vt:lpwstr>
  </property>
</Properties>
</file>